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plomat</w:t>
      </w:r>
      <w:r>
        <w:t xml:space="preserve"> </w:t>
      </w:r>
      <w:r>
        <w:t xml:space="preserve">Internship</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33c8dea5b3aaa4dbdcdea6751e55b915a313def"/>
    <w:p>
      <w:pPr>
        <w:pStyle w:val="Heading1"/>
      </w:pPr>
      <w:r>
        <w:t xml:space="preserve">Internship Application Letter for Diplomat Internship Position in Ivory Coast Abidj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Embassy of [Your Home Country] or Relevant Diplomatic Mission in Abidjan, Côte d'Ivoire</w:t>
      </w:r>
      <w:r>
        <w:br/>
      </w:r>
      <w:r>
        <w:rPr>
          <w:bCs/>
          <w:b/>
        </w:rPr>
        <w:t xml:space="preserve">Address: Boulevard de la Paix, Quartier Plateau, Abidjan</w:t>
      </w:r>
    </w:p>
    <w:p>
      <w:pPr>
        <w:pStyle w:val="BodyText"/>
      </w:pPr>
      <w:r>
        <w:t xml:space="preserve">Dear Hiring Committee,</w:t>
      </w:r>
    </w:p>
    <w:p>
      <w:pPr>
        <w:pStyle w:val="BodyText"/>
      </w:pPr>
      <w:r>
        <w:t xml:space="preserve">I am writing with profound enthusiasm to submit my application for the Diplomat Internship Position within your esteemed mission in Abidjan, Ivory Coast. As a dedicated student of International Relations and a lifelong advocate for cross-cultural dialogue, I have meticulously researched diplomatic opportunities that align with my academic trajectory and professional aspirations. The specific invitation to contribute to the vibrant diplomatic ecosystem of Abidjan—Africa’s economic hub and Côte d'Ivoire’s political epicenter—resonates deeply with my commitment to fostering international cooperation in one of the continent’s most dynamic nations.</w:t>
      </w:r>
    </w:p>
    <w:p>
      <w:pPr>
        <w:pStyle w:val="BodyText"/>
      </w:pPr>
      <w:r>
        <w:t xml:space="preserve">Throughout my undergraduate studies at [Your University], I have cultivated a robust foundation in global governance, conflict resolution, and Francophone cultural studies. My coursework included specialized seminars on West African geopolitics, where I analyzed Côte d'Ivoire’s strategic pivot toward economic diversification under its Vision 2030 framework. This research illuminated how Abidjan serves as more than merely a capital city—it functions as the nerve center of regional diplomacy, hosting ECOWAS institutions and numerous foreign embassies. I was particularly impressed by Côte d'Ivoire’s pivotal role in mediating regional tensions through initiatives like the Ouagadougou Process, which underscores why an internship at your mission in Abidjan would be transformative for my development as a future diplomat.</w:t>
      </w:r>
    </w:p>
    <w:p>
      <w:pPr>
        <w:pStyle w:val="BodyText"/>
      </w:pPr>
      <w:r>
        <w:t xml:space="preserve">My academic pursuits are complemented by practical experience that directly prepares me for the multifaceted demands of diplomatic service. As a research assistant for the [University] Institute of African Studies, I co-authored a report on "Foreign Investment Flows into Côte d'Ivoire’s Agri-Tech Sector," which required synthesizing data from Ivorian Ministry of Economy sources and engaging with local stakeholders in Abidjan via virtual consultations. This project demanded not only analytical rigor but also sensitivity to the nuances of Ivorian business culture—such as the importance of *la politesse* (etiquette) in professional settings and understanding how traditional *sociétés* (associations) influence economic partnerships. Furthermore, I achieved near-native proficiency in French through a semester abroad in Lyon and have maintained continuous practice via online exchanges with Ivorian students, enabling me to engage meaningfully with local communities—a critical competency for any Diplomat operating within Ivory Coast Abidjan.</w:t>
      </w:r>
    </w:p>
    <w:p>
      <w:pPr>
        <w:pStyle w:val="BodyText"/>
      </w:pPr>
      <w:r>
        <w:t xml:space="preserve">What excites me most about this Internship Application Letter is the opportunity to contribute to your mission’s work at a historically significant moment for Côte d'Ivoire. The nation has experienced remarkable economic resurgence since its post-conflict stabilization, with Abidjan now ranking among Africa’s fastest-growing urban centers and hosting events like the 2023 Africa CEO Forum. As an intern, I am eager to support your team in advancing bilateral relations through tangible projects such as: (1) assisting in organizing cultural exchange programs that highlight Ivorian *kra* music and *Kente* textile traditions; (2) researching policy synergies between Côte d'Ivoire’s renewable energy goals and European green investment initiatives; and (3) documenting diplomatic engagements at the 47th Session of the UN Commission on Sustainable Development, where Abidjan recently hosted a high-level ministerial panel. I am confident that my background in project coordination—honed through organizing a student-led Model UN summit focused on Sahel security—will allow me to deliver immediate value to your operations.</w:t>
      </w:r>
    </w:p>
    <w:p>
      <w:pPr>
        <w:pStyle w:val="BodyText"/>
      </w:pPr>
      <w:r>
        <w:t xml:space="preserve">Côte d'Ivoire’s unique position as both an emerging economic power and a bridge between Francophone West Africa and global markets makes Abidjan an unparalleled training ground for future Diplomats. The city’s cosmopolitan atmosphere, where Ivorian *Bété* traditions blend with French colonial architecture and contemporary African entrepreneurship, fosters the cultural agility essential for effective diplomacy. I have long admired how your mission navigates this complexity—e.g., facilitating the 2022 partnership between our nations to support Côte d'Ivoire’s digital transformation strategy, which directly aligns with my interest in tech-driven foreign policy. An internship here would not only deepen my technical skills but also instill the empathy required to represent a nation while respecting Ivorian sovereignty—a principle I’ve studied through Dr. Amadou Konaté’s work on "Diplomacy as Partnership" at Abidjan’s Université Félix Houphouët-Boigny.</w:t>
      </w:r>
    </w:p>
    <w:p>
      <w:pPr>
        <w:pStyle w:val="BodyText"/>
      </w:pPr>
      <w:r>
        <w:t xml:space="preserve">I am acutely aware that the role of a Diplomat in today’s interconnected world demands resilience, adaptability, and an unwavering commitment to mutual understanding. My volunteer work with the International Red Cross Youth Corps during the 2021 pandemic highlighted these qualities when I helped coordinate aid distribution for displaced communities near Abidjan’s Bingerville district—a firsthand glimpse into the humanitarian challenges that shape diplomatic priorities. This experience taught me that effective diplomacy begins with listening, which is why I would approach my internship with humility, prepared to learn from your team’s expertise while contributing fresh perspectives on youth engagement in African diplomacy.</w:t>
      </w:r>
    </w:p>
    <w:p>
      <w:pPr>
        <w:pStyle w:val="BodyText"/>
      </w:pPr>
      <w:r>
        <w:t xml:space="preserve">As an aspiring Diplomat committed to building bridges rather than walls, I am eager to bring my linguistic skills, research acumen, and passion for West African development to your mission. Côte d'Ivoire’s journey from conflict to prosperity offers a compelling model for how diplomatic engagement can catalyze progress—something I wish to actively contribute toward during my tenure in Abidjan. My resume, attached for your review, details further qualifications, including my fluency in French and Portuguese and participation in the 2022 International Youth Diplomacy Workshop hosted by the African Union.</w:t>
      </w:r>
    </w:p>
    <w:p>
      <w:pPr>
        <w:pStyle w:val="BodyText"/>
      </w:pPr>
      <w:r>
        <w:t xml:space="preserve">Thank you for considering this Internship Application Letter. I welcome the opportunity to discuss how my skills align with your mission’s objectives during an interview at your convenience. Please contact me via email at [your.email@university.edu] or phone at [Your Phone Number]. I am prepared to travel to Abidjan immediately upon acceptance and am deeply honored by the prospect of serving within Ivory Coast Abidjan, a city where diplomacy is not merely a profession but an art form shaping Africa’s future.</w:t>
      </w:r>
    </w:p>
    <w:p>
      <w:pPr>
        <w:pStyle w:val="BodyText"/>
      </w:pPr>
      <w:r>
        <w:t xml:space="preserve">Sincerely,</w:t>
      </w:r>
    </w:p>
    <w:p>
      <w:pPr>
        <w:pStyle w:val="BodyText"/>
      </w:pPr>
      <w:r>
        <w:t xml:space="preserve">[Your Full Name]</w:t>
      </w:r>
      <w:r>
        <w:br/>
      </w:r>
      <w:r>
        <w:t xml:space="preserve">[Your University and Program]</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plomat Internship in Ivory Coast Abidjan</dc:title>
  <dc:creator/>
  <dc:language>en</dc:language>
  <cp:keywords/>
  <dcterms:created xsi:type="dcterms:W3CDTF">2026-07-23T09:42:53Z</dcterms:created>
  <dcterms:modified xsi:type="dcterms:W3CDTF">2026-07-23T09:42:53Z</dcterms:modified>
</cp:coreProperties>
</file>

<file path=docProps/custom.xml><?xml version="1.0" encoding="utf-8"?>
<Properties xmlns="http://schemas.openxmlformats.org/officeDocument/2006/custom-properties" xmlns:vt="http://schemas.openxmlformats.org/officeDocument/2006/docPropsVTypes"/>
</file>